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29C3861D" w:rsidR="00D42177" w:rsidRPr="00825D54" w:rsidRDefault="006505E3" w:rsidP="00D42177">
      <w:pPr>
        <w:rPr>
          <w:rFonts w:asciiTheme="minorHAnsi" w:hAnsiTheme="minorHAnsi" w:cstheme="minorHAnsi"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7D2BEF">
        <w:rPr>
          <w:rFonts w:asciiTheme="minorHAnsi" w:hAnsiTheme="minorHAnsi" w:cstheme="minorHAnsi"/>
          <w:sz w:val="22"/>
          <w:szCs w:val="22"/>
          <w:u w:val="single"/>
        </w:rPr>
        <w:t>10</w:t>
      </w:r>
      <w:r w:rsidR="002F5A2C">
        <w:rPr>
          <w:rFonts w:asciiTheme="minorHAnsi" w:hAnsiTheme="minorHAnsi" w:cstheme="minorHAnsi"/>
          <w:sz w:val="22"/>
          <w:szCs w:val="22"/>
          <w:u w:val="single"/>
        </w:rPr>
        <w:t>-1</w:t>
      </w:r>
      <w:r w:rsidR="007D2BEF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2F5A2C">
        <w:rPr>
          <w:rFonts w:asciiTheme="minorHAnsi" w:hAnsiTheme="minorHAnsi" w:cstheme="minorHAnsi"/>
          <w:sz w:val="22"/>
          <w:szCs w:val="22"/>
          <w:u w:val="single"/>
        </w:rPr>
        <w:t>-2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825D54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825D54">
        <w:rPr>
          <w:rFonts w:asciiTheme="minorHAnsi" w:hAnsiTheme="minorHAnsi" w:cstheme="minorHAnsi"/>
          <w:b/>
          <w:sz w:val="22"/>
          <w:szCs w:val="22"/>
          <w:u w:val="single"/>
        </w:rPr>
        <w:t xml:space="preserve">        </w:t>
      </w:r>
      <w:r w:rsidR="007D2BEF" w:rsidRPr="00825D54">
        <w:rPr>
          <w:rFonts w:asciiTheme="minorHAnsi" w:hAnsiTheme="minorHAnsi" w:cstheme="minorHAnsi"/>
          <w:bCs/>
          <w:sz w:val="22"/>
          <w:szCs w:val="22"/>
          <w:u w:val="single"/>
        </w:rPr>
        <w:t xml:space="preserve">9:05 </w:t>
      </w:r>
      <w:r w:rsidR="00825D54" w:rsidRPr="00825D54">
        <w:rPr>
          <w:rFonts w:asciiTheme="minorHAnsi" w:hAnsiTheme="minorHAnsi" w:cstheme="minorHAnsi"/>
          <w:bCs/>
          <w:sz w:val="22"/>
          <w:szCs w:val="22"/>
          <w:u w:val="single"/>
        </w:rPr>
        <w:t>AM</w:t>
      </w:r>
    </w:p>
    <w:p w14:paraId="1AEADFD1" w14:textId="77777777" w:rsidR="006505E3" w:rsidRPr="00825D54" w:rsidRDefault="006505E3" w:rsidP="00D42177">
      <w:pPr>
        <w:rPr>
          <w:rFonts w:asciiTheme="minorHAnsi" w:hAnsiTheme="minorHAnsi" w:cstheme="minorHAnsi"/>
          <w:bCs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29DC9906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354340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0577DBAB" w:rsidR="006505E3" w:rsidRDefault="006505E3" w:rsidP="005501B9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Kristi Denton, </w:t>
      </w:r>
      <w:r w:rsidR="00625969" w:rsidRPr="00625969">
        <w:rPr>
          <w:rFonts w:asciiTheme="minorHAnsi" w:hAnsiTheme="minorHAnsi" w:cstheme="minorHAnsi"/>
          <w:bCs/>
          <w:sz w:val="22"/>
          <w:szCs w:val="22"/>
        </w:rPr>
        <w:t>Valorie Frederico</w:t>
      </w:r>
      <w:r w:rsidR="00625969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C1DF4">
        <w:rPr>
          <w:rFonts w:asciiTheme="minorHAnsi" w:hAnsiTheme="minorHAnsi" w:cstheme="minorHAnsi"/>
          <w:bCs/>
          <w:sz w:val="22"/>
          <w:szCs w:val="22"/>
        </w:rPr>
        <w:t>Lynette Alcorn,</w:t>
      </w:r>
      <w:r w:rsidR="00F5344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01D4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132F0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47FD6">
        <w:rPr>
          <w:rFonts w:asciiTheme="minorHAnsi" w:hAnsiTheme="minorHAnsi" w:cstheme="minorHAnsi"/>
          <w:bCs/>
          <w:sz w:val="22"/>
          <w:szCs w:val="22"/>
        </w:rPr>
        <w:t xml:space="preserve">Kim Register, </w:t>
      </w:r>
      <w:r w:rsidR="00AD3017">
        <w:rPr>
          <w:rFonts w:asciiTheme="minorHAnsi" w:hAnsiTheme="minorHAnsi" w:cstheme="minorHAnsi"/>
          <w:bCs/>
          <w:sz w:val="22"/>
          <w:szCs w:val="22"/>
        </w:rPr>
        <w:t>Terr</w:t>
      </w:r>
      <w:r w:rsidR="00990576">
        <w:rPr>
          <w:rFonts w:asciiTheme="minorHAnsi" w:hAnsiTheme="minorHAnsi" w:cstheme="minorHAnsi"/>
          <w:bCs/>
          <w:sz w:val="22"/>
          <w:szCs w:val="22"/>
        </w:rPr>
        <w:t xml:space="preserve">y </w:t>
      </w:r>
      <w:r w:rsidR="00AD3017">
        <w:rPr>
          <w:rFonts w:asciiTheme="minorHAnsi" w:hAnsiTheme="minorHAnsi" w:cstheme="minorHAnsi"/>
          <w:bCs/>
          <w:sz w:val="22"/>
          <w:szCs w:val="22"/>
        </w:rPr>
        <w:t xml:space="preserve">Brink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  <w:r w:rsidR="00E2177C">
        <w:rPr>
          <w:rFonts w:asciiTheme="minorHAnsi" w:hAnsiTheme="minorHAnsi" w:cstheme="minorHAnsi"/>
          <w:bCs/>
          <w:sz w:val="22"/>
          <w:szCs w:val="22"/>
        </w:rPr>
        <w:t xml:space="preserve">, Kalaivani </w:t>
      </w:r>
      <w:proofErr w:type="spellStart"/>
      <w:proofErr w:type="gramStart"/>
      <w:r w:rsidR="00E2177C">
        <w:rPr>
          <w:rFonts w:asciiTheme="minorHAnsi" w:hAnsiTheme="minorHAnsi" w:cstheme="minorHAnsi"/>
          <w:bCs/>
          <w:sz w:val="22"/>
          <w:szCs w:val="22"/>
        </w:rPr>
        <w:t>Kanakasabi</w:t>
      </w:r>
      <w:proofErr w:type="spellEnd"/>
      <w:r w:rsidR="004951EF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7C0A6F">
        <w:rPr>
          <w:rFonts w:asciiTheme="minorHAnsi" w:hAnsiTheme="minorHAnsi" w:cstheme="minorHAnsi"/>
          <w:bCs/>
          <w:sz w:val="22"/>
          <w:szCs w:val="22"/>
        </w:rPr>
        <w:t xml:space="preserve">  </w:t>
      </w:r>
      <w:proofErr w:type="gramEnd"/>
      <w:r w:rsidR="007C0A6F">
        <w:rPr>
          <w:rFonts w:asciiTheme="minorHAnsi" w:hAnsiTheme="minorHAnsi" w:cstheme="minorHAnsi"/>
          <w:bCs/>
          <w:sz w:val="22"/>
          <w:szCs w:val="22"/>
        </w:rPr>
        <w:t xml:space="preserve">                </w:t>
      </w:r>
      <w:r w:rsidR="00581035">
        <w:rPr>
          <w:rFonts w:asciiTheme="minorHAnsi" w:hAnsiTheme="minorHAnsi" w:cstheme="minorHAnsi"/>
          <w:bCs/>
          <w:sz w:val="22"/>
          <w:szCs w:val="22"/>
        </w:rPr>
        <w:t>Sierra</w:t>
      </w:r>
      <w:r w:rsidR="007C0A6F">
        <w:rPr>
          <w:rFonts w:asciiTheme="minorHAnsi" w:hAnsiTheme="minorHAnsi" w:cstheme="minorHAnsi"/>
          <w:bCs/>
          <w:sz w:val="22"/>
          <w:szCs w:val="22"/>
        </w:rPr>
        <w:t xml:space="preserve"> Holloway</w:t>
      </w:r>
    </w:p>
    <w:p w14:paraId="2F7E2532" w14:textId="77777777" w:rsidR="00B7791D" w:rsidRDefault="00B7791D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0EF93A49" w14:textId="78E68488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GUESTS:</w:t>
      </w:r>
      <w:r w:rsidR="00C3466D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315E7B">
        <w:rPr>
          <w:rFonts w:asciiTheme="minorHAnsi" w:hAnsiTheme="minorHAnsi" w:cstheme="minorHAnsi"/>
          <w:bCs/>
          <w:sz w:val="22"/>
          <w:szCs w:val="22"/>
        </w:rPr>
        <w:t>Cynthia Carr,</w:t>
      </w:r>
      <w:r w:rsidR="00EB43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74416">
        <w:rPr>
          <w:rFonts w:asciiTheme="minorHAnsi" w:hAnsiTheme="minorHAnsi" w:cstheme="minorHAnsi"/>
          <w:bCs/>
          <w:sz w:val="22"/>
          <w:szCs w:val="22"/>
        </w:rPr>
        <w:t>Kelly Finley,</w:t>
      </w:r>
      <w:r w:rsidR="00EB4304">
        <w:rPr>
          <w:rFonts w:asciiTheme="minorHAnsi" w:hAnsiTheme="minorHAnsi" w:cstheme="minorHAnsi"/>
          <w:bCs/>
          <w:sz w:val="22"/>
          <w:szCs w:val="22"/>
        </w:rPr>
        <w:t xml:space="preserve"> Ana Johnson</w:t>
      </w:r>
      <w:r w:rsidR="00616309">
        <w:rPr>
          <w:rFonts w:asciiTheme="minorHAnsi" w:hAnsiTheme="minorHAnsi" w:cstheme="minorHAnsi"/>
          <w:bCs/>
          <w:sz w:val="22"/>
          <w:szCs w:val="22"/>
        </w:rPr>
        <w:t>,</w:t>
      </w:r>
      <w:r w:rsidR="00B243B2">
        <w:rPr>
          <w:rFonts w:asciiTheme="minorHAnsi" w:hAnsiTheme="minorHAnsi" w:cstheme="minorHAnsi"/>
          <w:bCs/>
          <w:sz w:val="22"/>
          <w:szCs w:val="22"/>
        </w:rPr>
        <w:t xml:space="preserve"> Jocelyn Thompson</w:t>
      </w:r>
      <w:r w:rsidR="005C30FD">
        <w:rPr>
          <w:rFonts w:asciiTheme="minorHAnsi" w:hAnsiTheme="minorHAnsi" w:cstheme="minorHAnsi"/>
          <w:bCs/>
          <w:sz w:val="22"/>
          <w:szCs w:val="22"/>
        </w:rPr>
        <w:t>,</w:t>
      </w:r>
      <w:r w:rsidR="00ED6B09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="00ED6B09">
        <w:rPr>
          <w:rFonts w:asciiTheme="minorHAnsi" w:hAnsiTheme="minorHAnsi" w:cstheme="minorHAnsi"/>
          <w:bCs/>
          <w:sz w:val="22"/>
          <w:szCs w:val="22"/>
        </w:rPr>
        <w:t>Orrika</w:t>
      </w:r>
      <w:proofErr w:type="spellEnd"/>
      <w:r w:rsidR="00ED6B09">
        <w:rPr>
          <w:rFonts w:asciiTheme="minorHAnsi" w:hAnsiTheme="minorHAnsi" w:cstheme="minorHAnsi"/>
          <w:bCs/>
          <w:sz w:val="22"/>
          <w:szCs w:val="22"/>
        </w:rPr>
        <w:t xml:space="preserve"> Porter-Grant, Melissa Bethea, </w:t>
      </w:r>
      <w:r w:rsidR="001450EB">
        <w:rPr>
          <w:rFonts w:asciiTheme="minorHAnsi" w:hAnsiTheme="minorHAnsi" w:cstheme="minorHAnsi"/>
          <w:bCs/>
          <w:sz w:val="22"/>
          <w:szCs w:val="22"/>
        </w:rPr>
        <w:t xml:space="preserve">Damon Watkins, Denise Delaney-Bessman, </w:t>
      </w:r>
      <w:r w:rsidR="00815EBC">
        <w:rPr>
          <w:rFonts w:asciiTheme="minorHAnsi" w:hAnsiTheme="minorHAnsi" w:cstheme="minorHAnsi"/>
          <w:bCs/>
          <w:sz w:val="22"/>
          <w:szCs w:val="22"/>
        </w:rPr>
        <w:t>Virna Bal</w:t>
      </w:r>
      <w:r w:rsidR="00AC079B">
        <w:rPr>
          <w:rFonts w:asciiTheme="minorHAnsi" w:hAnsiTheme="minorHAnsi" w:cstheme="minorHAnsi"/>
          <w:bCs/>
          <w:sz w:val="22"/>
          <w:szCs w:val="22"/>
        </w:rPr>
        <w:t>asa, Niera Santos, No</w:t>
      </w:r>
      <w:r w:rsidR="0036456B">
        <w:rPr>
          <w:rFonts w:asciiTheme="minorHAnsi" w:hAnsiTheme="minorHAnsi" w:cstheme="minorHAnsi"/>
          <w:bCs/>
          <w:sz w:val="22"/>
          <w:szCs w:val="22"/>
        </w:rPr>
        <w:t>va</w:t>
      </w:r>
      <w:r w:rsidR="00AC079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7449C">
        <w:rPr>
          <w:rFonts w:asciiTheme="minorHAnsi" w:hAnsiTheme="minorHAnsi" w:cstheme="minorHAnsi"/>
          <w:bCs/>
          <w:sz w:val="22"/>
          <w:szCs w:val="22"/>
        </w:rPr>
        <w:t xml:space="preserve">Nueva, </w:t>
      </w:r>
      <w:r w:rsidR="00E13F70">
        <w:rPr>
          <w:rFonts w:asciiTheme="minorHAnsi" w:hAnsiTheme="minorHAnsi" w:cstheme="minorHAnsi"/>
          <w:bCs/>
          <w:sz w:val="22"/>
          <w:szCs w:val="22"/>
        </w:rPr>
        <w:t xml:space="preserve">Angelica Godwin, </w:t>
      </w:r>
      <w:r w:rsidR="00764D05">
        <w:rPr>
          <w:rFonts w:asciiTheme="minorHAnsi" w:hAnsiTheme="minorHAnsi" w:cstheme="minorHAnsi"/>
          <w:bCs/>
          <w:sz w:val="22"/>
          <w:szCs w:val="22"/>
        </w:rPr>
        <w:t xml:space="preserve">Catherine </w:t>
      </w:r>
      <w:r w:rsidR="00FC20A7">
        <w:rPr>
          <w:rFonts w:asciiTheme="minorHAnsi" w:hAnsiTheme="minorHAnsi" w:cstheme="minorHAnsi"/>
          <w:bCs/>
          <w:sz w:val="22"/>
          <w:szCs w:val="22"/>
        </w:rPr>
        <w:t>Ocampo, Eileen Denton, Teresa Hoang,</w:t>
      </w:r>
      <w:r w:rsidR="00F2796C">
        <w:rPr>
          <w:rFonts w:asciiTheme="minorHAnsi" w:hAnsiTheme="minorHAnsi" w:cstheme="minorHAnsi"/>
          <w:bCs/>
          <w:sz w:val="22"/>
          <w:szCs w:val="22"/>
        </w:rPr>
        <w:t xml:space="preserve"> Nancy Sobczak, Tess David</w:t>
      </w:r>
      <w:r w:rsidR="0036456B">
        <w:rPr>
          <w:rFonts w:asciiTheme="minorHAnsi" w:hAnsiTheme="minorHAnsi" w:cstheme="minorHAnsi"/>
          <w:bCs/>
          <w:sz w:val="22"/>
          <w:szCs w:val="22"/>
        </w:rPr>
        <w:t>, Norma Serrano-Pacheco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66B37184" w14:textId="65C9AC6F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6C2A56">
        <w:trPr>
          <w:trHeight w:val="989"/>
        </w:trPr>
        <w:tc>
          <w:tcPr>
            <w:tcW w:w="3741" w:type="dxa"/>
          </w:tcPr>
          <w:p w14:paraId="43E8DE73" w14:textId="2DB347F1" w:rsidR="00D42177" w:rsidRPr="00915987" w:rsidRDefault="000959C3" w:rsidP="004E6D91">
            <w:r w:rsidRPr="00915987">
              <w:t xml:space="preserve">Secretary Report </w:t>
            </w:r>
          </w:p>
          <w:p w14:paraId="5790EA4F" w14:textId="77777777" w:rsidR="004A0CF5" w:rsidRPr="00915987" w:rsidRDefault="004A0CF5" w:rsidP="004E6D91"/>
          <w:p w14:paraId="7CF85A57" w14:textId="5AA8F21D" w:rsidR="00D42177" w:rsidRPr="00915987" w:rsidRDefault="004A0CF5" w:rsidP="004E6D91">
            <w:r w:rsidRPr="00915987">
              <w:t>Terri Lytl</w:t>
            </w:r>
            <w:r w:rsidR="006C2A56" w:rsidRPr="00915987">
              <w:t>e</w:t>
            </w:r>
          </w:p>
        </w:tc>
        <w:tc>
          <w:tcPr>
            <w:tcW w:w="6687" w:type="dxa"/>
          </w:tcPr>
          <w:p w14:paraId="5E3A4B08" w14:textId="77777777" w:rsidR="00D42177" w:rsidRDefault="00D42177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EAEA926" w14:textId="1EEF829E" w:rsidR="004A0CF5" w:rsidRPr="00C44E4A" w:rsidRDefault="006C2A56" w:rsidP="006C2A5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proval of</w:t>
            </w:r>
            <w:r w:rsidR="00C83724">
              <w:rPr>
                <w:rFonts w:asciiTheme="minorHAnsi" w:hAnsiTheme="minorHAnsi" w:cstheme="minorHAnsi"/>
                <w:szCs w:val="22"/>
              </w:rPr>
              <w:t xml:space="preserve"> September</w:t>
            </w:r>
            <w:r>
              <w:rPr>
                <w:rFonts w:asciiTheme="minorHAnsi" w:hAnsiTheme="minorHAnsi" w:cstheme="minorHAnsi"/>
                <w:szCs w:val="22"/>
              </w:rPr>
              <w:t xml:space="preserve"> 2024 Minutes</w:t>
            </w:r>
            <w:r w:rsidR="00A47CB2">
              <w:rPr>
                <w:rFonts w:asciiTheme="minorHAnsi" w:hAnsiTheme="minorHAnsi" w:cstheme="minorHAnsi"/>
                <w:szCs w:val="22"/>
              </w:rPr>
              <w:t xml:space="preserve"> with </w:t>
            </w:r>
            <w:r w:rsidR="004F64C5">
              <w:rPr>
                <w:rFonts w:asciiTheme="minorHAnsi" w:hAnsiTheme="minorHAnsi" w:cstheme="minorHAnsi"/>
                <w:szCs w:val="22"/>
              </w:rPr>
              <w:t>correction</w:t>
            </w:r>
            <w:r w:rsidR="00A47CB2">
              <w:rPr>
                <w:rFonts w:asciiTheme="minorHAnsi" w:hAnsiTheme="minorHAnsi" w:cstheme="minorHAnsi"/>
                <w:szCs w:val="22"/>
              </w:rPr>
              <w:t xml:space="preserve"> of</w:t>
            </w:r>
            <w:r w:rsidR="00C83724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BC66CC">
              <w:rPr>
                <w:rFonts w:asciiTheme="minorHAnsi" w:hAnsiTheme="minorHAnsi" w:cstheme="minorHAnsi"/>
                <w:szCs w:val="22"/>
              </w:rPr>
              <w:t>Elaine</w:t>
            </w:r>
            <w:r w:rsidR="009B2C27">
              <w:rPr>
                <w:rFonts w:asciiTheme="minorHAnsi" w:hAnsiTheme="minorHAnsi" w:cstheme="minorHAnsi"/>
                <w:szCs w:val="22"/>
              </w:rPr>
              <w:t xml:space="preserve"> Mueller’s position for State. She </w:t>
            </w:r>
            <w:r w:rsidR="002302E4">
              <w:rPr>
                <w:rFonts w:asciiTheme="minorHAnsi" w:hAnsiTheme="minorHAnsi" w:cstheme="minorHAnsi"/>
                <w:szCs w:val="22"/>
              </w:rPr>
              <w:t>accepted role as State Regional Treasurer</w:t>
            </w:r>
            <w:r w:rsidR="005B7DF8">
              <w:rPr>
                <w:rFonts w:asciiTheme="minorHAnsi" w:hAnsiTheme="minorHAnsi" w:cstheme="minorHAnsi"/>
                <w:szCs w:val="22"/>
              </w:rPr>
              <w:t xml:space="preserve"> to assist the State Treasurer by monitoring all regions </w:t>
            </w:r>
          </w:p>
        </w:tc>
        <w:tc>
          <w:tcPr>
            <w:tcW w:w="3318" w:type="dxa"/>
          </w:tcPr>
          <w:p w14:paraId="72BE7310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A5D52" w14:textId="4C8E64EF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AA4F46">
              <w:rPr>
                <w:rFonts w:asciiTheme="minorHAnsi" w:hAnsiTheme="minorHAnsi" w:cstheme="minorHAnsi"/>
                <w:sz w:val="22"/>
                <w:szCs w:val="22"/>
              </w:rPr>
              <w:t>Kristi Denton</w:t>
            </w:r>
          </w:p>
          <w:p w14:paraId="100EEAA3" w14:textId="77777777" w:rsidR="006C2A56" w:rsidRDefault="006C2A5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C2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 </w:t>
            </w:r>
            <w:r w:rsidR="000328E6">
              <w:rPr>
                <w:rFonts w:asciiTheme="minorHAnsi" w:hAnsiTheme="minorHAnsi" w:cstheme="minorHAnsi"/>
                <w:sz w:val="22"/>
                <w:szCs w:val="22"/>
              </w:rPr>
              <w:t>Valorie Frederico</w:t>
            </w:r>
          </w:p>
          <w:p w14:paraId="6D9C0638" w14:textId="12C5EEA1" w:rsidR="00AA4F46" w:rsidRPr="00134BB6" w:rsidRDefault="003A0B74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erri corrected September 2024 Minutes </w:t>
            </w:r>
          </w:p>
        </w:tc>
      </w:tr>
      <w:tr w:rsidR="00F85B66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45AD972A" w14:textId="77777777" w:rsidR="00F85B66" w:rsidRDefault="00F85B66" w:rsidP="00F85B66">
            <w:pPr>
              <w:rPr>
                <w:rFonts w:cstheme="minorHAnsi"/>
              </w:rPr>
            </w:pPr>
            <w:r w:rsidRPr="00B5708F">
              <w:rPr>
                <w:rFonts w:cstheme="minorHAnsi"/>
              </w:rPr>
              <w:t>Treasurer Report</w:t>
            </w:r>
          </w:p>
          <w:p w14:paraId="4CFF2B23" w14:textId="77777777" w:rsidR="00F85B66" w:rsidRDefault="00F85B66" w:rsidP="00F85B66">
            <w:pPr>
              <w:rPr>
                <w:rFonts w:cstheme="minorHAnsi"/>
              </w:rPr>
            </w:pPr>
          </w:p>
          <w:p w14:paraId="702BE85D" w14:textId="42E3476C" w:rsidR="00F85B66" w:rsidRPr="00B5708F" w:rsidRDefault="00F85B66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</w:tcPr>
          <w:p w14:paraId="4F8875A4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North and East Region Texas Association of </w:t>
            </w:r>
            <w:proofErr w:type="spellStart"/>
            <w:r>
              <w:rPr>
                <w:color w:val="000000"/>
                <w:sz w:val="27"/>
                <w:szCs w:val="27"/>
              </w:rPr>
              <w:t>PeriAnesthesia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Nurses</w:t>
            </w:r>
          </w:p>
          <w:p w14:paraId="41160618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onthly FINANCIAL REPORT</w:t>
            </w:r>
          </w:p>
          <w:p w14:paraId="04F4A7AE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eptember 2024</w:t>
            </w:r>
          </w:p>
          <w:p w14:paraId="38D17356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October 12, 2024</w:t>
            </w:r>
          </w:p>
          <w:p w14:paraId="56427BC3" w14:textId="18CF49ED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PREVIOUS BALANCE </w:t>
            </w:r>
          </w:p>
          <w:p w14:paraId="4F92D9A8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EMBERSHIP DUES</w:t>
            </w:r>
          </w:p>
          <w:p w14:paraId="4FB4D87F" w14:textId="775F0F2F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CEIVED FROM TAPAN: August membership deposit 9/16</w:t>
            </w:r>
          </w:p>
          <w:p w14:paraId="208CAD3B" w14:textId="0D62CEF5" w:rsidR="0063097B" w:rsidRDefault="0063097B" w:rsidP="003336EE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lastRenderedPageBreak/>
              <w:t>TOTAL EXPENSES</w:t>
            </w:r>
          </w:p>
          <w:p w14:paraId="4FDE6389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New/Renewed Membership:</w:t>
            </w:r>
          </w:p>
          <w:p w14:paraId="219D53F7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August Sept</w:t>
            </w:r>
          </w:p>
          <w:p w14:paraId="2BAAF25D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ew- 7</w:t>
            </w:r>
          </w:p>
          <w:p w14:paraId="5820A623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newed- 20</w:t>
            </w:r>
          </w:p>
          <w:p w14:paraId="77926A13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Membership: 275</w:t>
            </w:r>
          </w:p>
          <w:p w14:paraId="46FC412E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REASURER: Terry Brink, MSN, RN, CPAN</w:t>
            </w:r>
          </w:p>
          <w:p w14:paraId="565D594D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SUBMITTED: October 12, 2024</w:t>
            </w:r>
          </w:p>
          <w:p w14:paraId="5637C5C6" w14:textId="77777777" w:rsidR="0063097B" w:rsidRDefault="0063097B" w:rsidP="0063097B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UBMITTED BY: Terry Brink, MSN, RN, CPAN</w:t>
            </w:r>
          </w:p>
          <w:p w14:paraId="5F7E2A80" w14:textId="77777777" w:rsidR="00F85B66" w:rsidRPr="00C44E4A" w:rsidRDefault="00F85B66" w:rsidP="0080694B">
            <w:pPr>
              <w:pStyle w:val="NormalWeb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41AF9A77" w14:textId="77777777" w:rsidR="00F85B6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314DF0" w14:textId="77777777" w:rsidR="00D62D66" w:rsidRPr="00134BB6" w:rsidRDefault="00D62D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7942" w:rsidRPr="00134BB6" w14:paraId="608D74D6" w14:textId="77777777" w:rsidTr="004E6D91">
        <w:trPr>
          <w:trHeight w:val="2060"/>
        </w:trPr>
        <w:tc>
          <w:tcPr>
            <w:tcW w:w="3741" w:type="dxa"/>
          </w:tcPr>
          <w:p w14:paraId="181BDC1C" w14:textId="77777777" w:rsidR="00AF4A85" w:rsidRDefault="00067F2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677D4C">
              <w:rPr>
                <w:rFonts w:cstheme="minorHAnsi"/>
              </w:rPr>
              <w:t xml:space="preserve">Bluebonnet </w:t>
            </w:r>
          </w:p>
          <w:p w14:paraId="0F117A89" w14:textId="76332682" w:rsidR="00AE4FBD" w:rsidRDefault="00AE4FBD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istorian </w:t>
            </w:r>
          </w:p>
          <w:p w14:paraId="553C2670" w14:textId="2E0E5AFE" w:rsidR="00677D4C" w:rsidRPr="00B5708F" w:rsidRDefault="00677D4C" w:rsidP="00F85B66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7F9B7565" w14:textId="1E82405A" w:rsidR="00FF0E93" w:rsidRPr="009B4594" w:rsidRDefault="00632F99" w:rsidP="00677D4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Kristi thanked Enna, Terry, and Terri for outstanding work on </w:t>
            </w:r>
            <w:r w:rsidR="00F34689">
              <w:rPr>
                <w:color w:val="000000"/>
              </w:rPr>
              <w:t>BB</w:t>
            </w:r>
            <w:r w:rsidR="00AE4FBD">
              <w:rPr>
                <w:color w:val="000000"/>
              </w:rPr>
              <w:t xml:space="preserve"> </w:t>
            </w:r>
          </w:p>
        </w:tc>
        <w:tc>
          <w:tcPr>
            <w:tcW w:w="3318" w:type="dxa"/>
          </w:tcPr>
          <w:p w14:paraId="160CBC2A" w14:textId="77777777" w:rsidR="00757942" w:rsidRDefault="009C1D7E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na will help </w:t>
            </w:r>
            <w:r w:rsidR="00AE4FBD">
              <w:rPr>
                <w:sz w:val="22"/>
                <w:szCs w:val="22"/>
              </w:rPr>
              <w:t xml:space="preserve">Catherine </w:t>
            </w:r>
            <w:r w:rsidR="00F34689">
              <w:rPr>
                <w:sz w:val="22"/>
                <w:szCs w:val="22"/>
              </w:rPr>
              <w:t>Ocampo learn</w:t>
            </w:r>
            <w:r>
              <w:rPr>
                <w:sz w:val="22"/>
                <w:szCs w:val="22"/>
              </w:rPr>
              <w:t xml:space="preserve"> this role</w:t>
            </w:r>
          </w:p>
          <w:p w14:paraId="3CF3A6F4" w14:textId="77777777" w:rsidR="00F34689" w:rsidRDefault="00F34689" w:rsidP="00F85B66">
            <w:pPr>
              <w:rPr>
                <w:sz w:val="22"/>
                <w:szCs w:val="22"/>
              </w:rPr>
            </w:pPr>
          </w:p>
          <w:p w14:paraId="09F39450" w14:textId="13B4F076" w:rsidR="00F34689" w:rsidRPr="00123E2D" w:rsidRDefault="00F34689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therine will assist with BB </w:t>
            </w:r>
            <w:r w:rsidR="00C71ADB">
              <w:rPr>
                <w:sz w:val="22"/>
                <w:szCs w:val="22"/>
              </w:rPr>
              <w:t>2024-2025</w:t>
            </w:r>
          </w:p>
        </w:tc>
      </w:tr>
      <w:tr w:rsidR="00C71ADB" w:rsidRPr="00134BB6" w14:paraId="5FE805A6" w14:textId="77777777" w:rsidTr="009120D0">
        <w:trPr>
          <w:trHeight w:val="1421"/>
        </w:trPr>
        <w:tc>
          <w:tcPr>
            <w:tcW w:w="3741" w:type="dxa"/>
          </w:tcPr>
          <w:p w14:paraId="3F0BA7FE" w14:textId="77777777" w:rsidR="00C71ADB" w:rsidRDefault="00C71ADB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PANAW 2025</w:t>
            </w:r>
          </w:p>
          <w:p w14:paraId="2E9600C2" w14:textId="77777777" w:rsidR="00C71ADB" w:rsidRDefault="00C71ADB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thodist Dallas </w:t>
            </w:r>
          </w:p>
          <w:p w14:paraId="2F5F3E61" w14:textId="3160304B" w:rsidR="008936BF" w:rsidRDefault="008936BF" w:rsidP="00F85B66">
            <w:pPr>
              <w:rPr>
                <w:rFonts w:cstheme="minorHAnsi"/>
              </w:rPr>
            </w:pPr>
          </w:p>
          <w:p w14:paraId="663099D3" w14:textId="2C173BD4" w:rsidR="00CC6311" w:rsidRDefault="00CC6311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Sierra Holloway</w:t>
            </w:r>
          </w:p>
        </w:tc>
        <w:tc>
          <w:tcPr>
            <w:tcW w:w="6687" w:type="dxa"/>
          </w:tcPr>
          <w:p w14:paraId="002EBED8" w14:textId="77777777" w:rsidR="00900073" w:rsidRDefault="0003737E" w:rsidP="00900073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Sierra stated 3 CEUs are planned </w:t>
            </w:r>
          </w:p>
          <w:p w14:paraId="15E3FB83" w14:textId="66347E72" w:rsidR="00900073" w:rsidRDefault="00E07C4A" w:rsidP="00900073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Sierra is figuring out topics </w:t>
            </w:r>
          </w:p>
          <w:p w14:paraId="699EC56B" w14:textId="77777777" w:rsidR="00900073" w:rsidRDefault="00E07C4A" w:rsidP="00900073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Vendor is Caudill Medical</w:t>
            </w:r>
          </w:p>
          <w:p w14:paraId="63D7DEE6" w14:textId="77777777" w:rsidR="00900073" w:rsidRDefault="00A75F9D" w:rsidP="00900073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Methodist Hospital Educators will approve the education</w:t>
            </w:r>
          </w:p>
          <w:p w14:paraId="718A2192" w14:textId="0B0898BA" w:rsidR="00A75F9D" w:rsidRDefault="00025FDC" w:rsidP="00900073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Date is February 1, 2025</w:t>
            </w:r>
          </w:p>
        </w:tc>
        <w:tc>
          <w:tcPr>
            <w:tcW w:w="3318" w:type="dxa"/>
          </w:tcPr>
          <w:p w14:paraId="5B36C9C9" w14:textId="77777777" w:rsidR="00C71ADB" w:rsidRDefault="00C71ADB" w:rsidP="00F85B66">
            <w:pPr>
              <w:rPr>
                <w:sz w:val="22"/>
                <w:szCs w:val="22"/>
              </w:rPr>
            </w:pPr>
          </w:p>
        </w:tc>
      </w:tr>
      <w:tr w:rsidR="00025FDC" w:rsidRPr="00134BB6" w14:paraId="0BDD1C6C" w14:textId="77777777" w:rsidTr="008521F6">
        <w:trPr>
          <w:trHeight w:val="980"/>
        </w:trPr>
        <w:tc>
          <w:tcPr>
            <w:tcW w:w="3741" w:type="dxa"/>
          </w:tcPr>
          <w:p w14:paraId="4FDDBD48" w14:textId="77777777" w:rsidR="00025FDC" w:rsidRDefault="00025FD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Summer Seminar 2025</w:t>
            </w:r>
          </w:p>
          <w:p w14:paraId="2C4CC7B0" w14:textId="0C8E9FB8" w:rsidR="00A773D4" w:rsidRDefault="00A773D4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n for </w:t>
            </w:r>
          </w:p>
          <w:p w14:paraId="42E1E43C" w14:textId="4A56CB40" w:rsidR="00025FDC" w:rsidRDefault="00A773D4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PAN Review </w:t>
            </w:r>
          </w:p>
        </w:tc>
        <w:tc>
          <w:tcPr>
            <w:tcW w:w="6687" w:type="dxa"/>
          </w:tcPr>
          <w:p w14:paraId="6C2BAEC3" w14:textId="77777777" w:rsidR="00E07C4A" w:rsidRDefault="00E07C4A" w:rsidP="00677D4C">
            <w:pPr>
              <w:pStyle w:val="NormalWeb"/>
              <w:rPr>
                <w:color w:val="000000"/>
              </w:rPr>
            </w:pPr>
          </w:p>
          <w:p w14:paraId="6EFDB6F3" w14:textId="147BCB1C" w:rsidR="00025FDC" w:rsidRDefault="008521F6" w:rsidP="00677D4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Planned for August 2025</w:t>
            </w:r>
          </w:p>
        </w:tc>
        <w:tc>
          <w:tcPr>
            <w:tcW w:w="3318" w:type="dxa"/>
          </w:tcPr>
          <w:p w14:paraId="16606A5D" w14:textId="77777777" w:rsidR="00025FDC" w:rsidRDefault="00025FDC" w:rsidP="00F85B66">
            <w:pPr>
              <w:rPr>
                <w:sz w:val="22"/>
                <w:szCs w:val="22"/>
              </w:rPr>
            </w:pPr>
          </w:p>
        </w:tc>
      </w:tr>
      <w:tr w:rsidR="00F85B66" w:rsidRPr="00134BB6" w14:paraId="5FC01361" w14:textId="77777777" w:rsidTr="00E53EA6">
        <w:trPr>
          <w:trHeight w:val="2150"/>
        </w:trPr>
        <w:tc>
          <w:tcPr>
            <w:tcW w:w="3741" w:type="dxa"/>
          </w:tcPr>
          <w:p w14:paraId="051BD264" w14:textId="77777777" w:rsidR="00F85B66" w:rsidRDefault="00C93457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APAN State Board Update </w:t>
            </w:r>
          </w:p>
          <w:p w14:paraId="34AAE2A0" w14:textId="77777777" w:rsidR="00E37A0C" w:rsidRDefault="00E37A0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ate Conference in Houston </w:t>
            </w:r>
          </w:p>
          <w:p w14:paraId="0F2C36F1" w14:textId="77777777" w:rsidR="00E37A0C" w:rsidRDefault="00E37A0C" w:rsidP="00F85B66">
            <w:pPr>
              <w:rPr>
                <w:rFonts w:cstheme="minorHAnsi"/>
              </w:rPr>
            </w:pPr>
          </w:p>
          <w:p w14:paraId="39950886" w14:textId="77777777" w:rsidR="00E37A0C" w:rsidRDefault="00E37A0C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DI November 8-10, 2024 </w:t>
            </w:r>
          </w:p>
          <w:p w14:paraId="4F4C74AC" w14:textId="77777777" w:rsidR="007D6AFD" w:rsidRDefault="007D6AFD" w:rsidP="00F85B66">
            <w:pPr>
              <w:rPr>
                <w:rFonts w:cstheme="minorHAnsi"/>
              </w:rPr>
            </w:pPr>
          </w:p>
          <w:p w14:paraId="7CE43721" w14:textId="2BB99078" w:rsidR="007D6AFD" w:rsidRPr="00915987" w:rsidRDefault="007D6AFD" w:rsidP="00F85B66">
            <w:pPr>
              <w:rPr>
                <w:rFonts w:cstheme="minorHAnsi"/>
              </w:rPr>
            </w:pPr>
            <w:r>
              <w:rPr>
                <w:rFonts w:cstheme="minorHAnsi"/>
              </w:rPr>
              <w:t>Lynette Alcorn / Group</w:t>
            </w:r>
            <w:r w:rsidR="00E53EA6">
              <w:rPr>
                <w:rFonts w:cstheme="minorHAnsi"/>
              </w:rPr>
              <w:t xml:space="preserve"> Discussion</w:t>
            </w:r>
          </w:p>
        </w:tc>
        <w:tc>
          <w:tcPr>
            <w:tcW w:w="6687" w:type="dxa"/>
          </w:tcPr>
          <w:p w14:paraId="07096118" w14:textId="36B7BB6E" w:rsidR="00434B9D" w:rsidRDefault="007D6AFD" w:rsidP="0078786D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 Region STAR Award Winners: </w:t>
            </w:r>
            <w:r w:rsidR="00F80D00">
              <w:rPr>
                <w:rFonts w:ascii="Times New Roman" w:hAnsi="Times New Roman" w:cs="Times New Roman"/>
                <w:sz w:val="24"/>
                <w:szCs w:val="24"/>
              </w:rPr>
              <w:t>Terry Brink, Kalai K., Hazzel Gomez, Lynette Alcorn</w:t>
            </w:r>
            <w:r w:rsidR="00B637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F6EE1E4" w14:textId="202302F9" w:rsidR="00B6371B" w:rsidRDefault="00B6371B" w:rsidP="0078786D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xt year Woodlands hosting again due to NE Region hosting ASP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t’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ference 2025. </w:t>
            </w:r>
            <w:r w:rsidR="00E86EF0">
              <w:rPr>
                <w:rFonts w:ascii="Times New Roman" w:hAnsi="Times New Roman" w:cs="Times New Roman"/>
                <w:sz w:val="24"/>
                <w:szCs w:val="24"/>
              </w:rPr>
              <w:t>State Conference will be last weekend in September 2025</w:t>
            </w:r>
          </w:p>
          <w:p w14:paraId="52CA36D9" w14:textId="686DDA0F" w:rsidR="00DB1DA8" w:rsidRDefault="00E86EF0" w:rsidP="0078786D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orie is 2</w:t>
            </w:r>
            <w:r w:rsidRPr="00E86EF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P for State; Elain</w:t>
            </w:r>
            <w:r w:rsidR="0068696E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r w:rsidR="00051F50">
              <w:rPr>
                <w:rFonts w:ascii="Times New Roman" w:hAnsi="Times New Roman" w:cs="Times New Roman"/>
                <w:sz w:val="24"/>
                <w:szCs w:val="24"/>
              </w:rPr>
              <w:t xml:space="preserve">St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</w:t>
            </w:r>
            <w:r w:rsidR="00C05C45">
              <w:rPr>
                <w:rFonts w:ascii="Times New Roman" w:hAnsi="Times New Roman" w:cs="Times New Roman"/>
                <w:sz w:val="24"/>
                <w:szCs w:val="24"/>
              </w:rPr>
              <w:t>io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easurer</w:t>
            </w:r>
            <w:r w:rsidR="00C05C45">
              <w:rPr>
                <w:rFonts w:ascii="Times New Roman" w:hAnsi="Times New Roman" w:cs="Times New Roman"/>
                <w:sz w:val="24"/>
                <w:szCs w:val="24"/>
              </w:rPr>
              <w:t xml:space="preserve"> – she will assist state treasurer by monitoring</w:t>
            </w:r>
            <w:r w:rsidR="0068696E">
              <w:rPr>
                <w:rFonts w:ascii="Times New Roman" w:hAnsi="Times New Roman" w:cs="Times New Roman"/>
                <w:sz w:val="24"/>
                <w:szCs w:val="24"/>
              </w:rPr>
              <w:t xml:space="preserve"> all regions </w:t>
            </w:r>
          </w:p>
          <w:p w14:paraId="5A23E206" w14:textId="0F4854F4" w:rsidR="00DB1DA8" w:rsidRPr="0078786D" w:rsidRDefault="00DB1DA8" w:rsidP="0078786D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67333DD0" w14:textId="77777777" w:rsidR="00F85B66" w:rsidRDefault="00FF084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DI Attendees</w:t>
            </w:r>
          </w:p>
          <w:p w14:paraId="77E3A0A9" w14:textId="77777777" w:rsidR="00FF084A" w:rsidRDefault="00FF084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risti In Person</w:t>
            </w:r>
          </w:p>
          <w:p w14:paraId="482FD4DC" w14:textId="77777777" w:rsidR="00FF084A" w:rsidRDefault="00FF084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m In Person</w:t>
            </w:r>
          </w:p>
          <w:p w14:paraId="18CE9305" w14:textId="0A2C813E" w:rsidR="0024437C" w:rsidRDefault="0024437C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ynette In Person</w:t>
            </w:r>
          </w:p>
          <w:p w14:paraId="74F75A67" w14:textId="5257E72F" w:rsidR="00CD1658" w:rsidRDefault="00CD1658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li K. Online</w:t>
            </w:r>
          </w:p>
          <w:p w14:paraId="4ADB7878" w14:textId="6DAF8BF2" w:rsidR="0024437C" w:rsidRDefault="0024437C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y B</w:t>
            </w:r>
            <w:r w:rsidR="003D31F8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Online</w:t>
            </w:r>
          </w:p>
          <w:p w14:paraId="5B9DBB2A" w14:textId="59A342D8" w:rsidR="0024437C" w:rsidRDefault="0024437C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i L</w:t>
            </w:r>
            <w:r w:rsidR="003D31F8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Online</w:t>
            </w:r>
          </w:p>
          <w:p w14:paraId="02A0811E" w14:textId="2EE61344" w:rsidR="0024437C" w:rsidRDefault="0024437C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na On</w:t>
            </w:r>
            <w:r w:rsidR="003D31F8">
              <w:rPr>
                <w:sz w:val="22"/>
                <w:szCs w:val="22"/>
              </w:rPr>
              <w:t>line</w:t>
            </w:r>
          </w:p>
          <w:p w14:paraId="5C67BCB3" w14:textId="57F55D46" w:rsidR="003D31F8" w:rsidRDefault="003D31F8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rbara Robinson Online</w:t>
            </w:r>
          </w:p>
          <w:p w14:paraId="0FA6686B" w14:textId="77777777" w:rsidR="00FF084A" w:rsidRDefault="00FF084A" w:rsidP="00F85B6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rystal Online </w:t>
            </w:r>
          </w:p>
          <w:p w14:paraId="2DA2F5E5" w14:textId="38429015" w:rsidR="00FF084A" w:rsidRPr="001045E8" w:rsidRDefault="00FF084A" w:rsidP="00F85B66">
            <w:pPr>
              <w:rPr>
                <w:sz w:val="22"/>
                <w:szCs w:val="22"/>
              </w:rPr>
            </w:pPr>
          </w:p>
        </w:tc>
      </w:tr>
      <w:tr w:rsidR="00F85B66" w:rsidRPr="00134BB6" w14:paraId="5725065C" w14:textId="77777777" w:rsidTr="004E6D91">
        <w:trPr>
          <w:trHeight w:val="2060"/>
        </w:trPr>
        <w:tc>
          <w:tcPr>
            <w:tcW w:w="3741" w:type="dxa"/>
          </w:tcPr>
          <w:p w14:paraId="77205775" w14:textId="7F10F582" w:rsidR="00F85B66" w:rsidRDefault="00D23AAE" w:rsidP="00D23AAE">
            <w:r w:rsidRPr="00D23AAE">
              <w:t>Membership</w:t>
            </w:r>
            <w:r>
              <w:t xml:space="preserve"> and Marketing – how can we increase</w:t>
            </w:r>
            <w:r w:rsidR="00387996">
              <w:t xml:space="preserve"> membership?</w:t>
            </w:r>
          </w:p>
          <w:p w14:paraId="5A830F1F" w14:textId="77777777" w:rsidR="00387996" w:rsidRDefault="00387996" w:rsidP="00D23AAE"/>
          <w:p w14:paraId="0DAFBC14" w14:textId="4FD5F19F" w:rsidR="00387996" w:rsidRDefault="00387996" w:rsidP="00D23AAE">
            <w:r>
              <w:t>Congrats to Lynette for Recruiter of the Year Award (State)</w:t>
            </w:r>
          </w:p>
          <w:p w14:paraId="0A88611B" w14:textId="0BC8198D" w:rsidR="00CA1316" w:rsidRPr="00D23AAE" w:rsidRDefault="00CA1316" w:rsidP="00D23AAE">
            <w:r>
              <w:t xml:space="preserve">Lynette recruited 6 </w:t>
            </w:r>
            <w:r w:rsidR="000C3C74">
              <w:t xml:space="preserve">new </w:t>
            </w:r>
            <w:r>
              <w:t>members</w:t>
            </w:r>
            <w:r w:rsidR="000C3C74">
              <w:t>!</w:t>
            </w:r>
          </w:p>
          <w:p w14:paraId="5E3AB0D4" w14:textId="6B1A0580" w:rsidR="00F85B66" w:rsidRPr="00106F24" w:rsidRDefault="00F85B66" w:rsidP="00F85B66"/>
        </w:tc>
        <w:tc>
          <w:tcPr>
            <w:tcW w:w="6687" w:type="dxa"/>
          </w:tcPr>
          <w:p w14:paraId="4528A74E" w14:textId="77777777" w:rsidR="00E53EA6" w:rsidRPr="00E53EA6" w:rsidRDefault="00E53EA6" w:rsidP="00E53EA6">
            <w:pPr>
              <w:rPr>
                <w:sz w:val="22"/>
                <w:szCs w:val="22"/>
              </w:rPr>
            </w:pPr>
            <w:r w:rsidRPr="00E53EA6">
              <w:rPr>
                <w:sz w:val="22"/>
                <w:szCs w:val="22"/>
              </w:rPr>
              <w:t xml:space="preserve">Kalai discussed ideas for increasing memberships: </w:t>
            </w:r>
          </w:p>
          <w:p w14:paraId="43A731CE" w14:textId="77777777" w:rsidR="00E53EA6" w:rsidRPr="00E53EA6" w:rsidRDefault="00E53EA6" w:rsidP="00E53EA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E53EA6">
              <w:rPr>
                <w:rFonts w:ascii="Times New Roman" w:hAnsi="Times New Roman" w:cs="Times New Roman"/>
              </w:rPr>
              <w:t>info flyer to bring to different hospitals</w:t>
            </w:r>
          </w:p>
          <w:p w14:paraId="33B3C637" w14:textId="77777777" w:rsidR="00F85B66" w:rsidRDefault="00E53EA6" w:rsidP="00E53EA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E53EA6">
              <w:rPr>
                <w:rFonts w:ascii="Times New Roman" w:hAnsi="Times New Roman" w:cs="Times New Roman"/>
              </w:rPr>
              <w:t>email blast</w:t>
            </w:r>
          </w:p>
          <w:p w14:paraId="12F563D7" w14:textId="77777777" w:rsidR="00E53EA6" w:rsidRDefault="00E53EA6" w:rsidP="00E53EA6">
            <w:r>
              <w:t xml:space="preserve">Elaine suggested contacting former board secretary at Parkland </w:t>
            </w:r>
          </w:p>
          <w:p w14:paraId="0C9E9C32" w14:textId="260FBB92" w:rsidR="00AD1D64" w:rsidRPr="00E53EA6" w:rsidRDefault="00AD1D64" w:rsidP="00E53EA6">
            <w:r>
              <w:t>Lynette discussed how she recruited</w:t>
            </w:r>
            <w:r w:rsidR="00D56938">
              <w:t xml:space="preserve"> 6 people. “I worked on my unit. I pushed PANAW</w:t>
            </w:r>
            <w:r w:rsidR="000701FF">
              <w:t>. I also worked as a ABPANC coach to encourage those pursuing certification.</w:t>
            </w:r>
            <w:r w:rsidR="00A54BCE">
              <w:t xml:space="preserve"> As national conference </w:t>
            </w:r>
            <w:r w:rsidR="00814F9B">
              <w:t>coordinator, I’m working to encourage membership.</w:t>
            </w:r>
            <w:r w:rsidR="000701FF">
              <w:t>”</w:t>
            </w:r>
          </w:p>
        </w:tc>
        <w:tc>
          <w:tcPr>
            <w:tcW w:w="3318" w:type="dxa"/>
          </w:tcPr>
          <w:p w14:paraId="66121916" w14:textId="77777777" w:rsidR="00523511" w:rsidRDefault="00523511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DAE236" w14:textId="7BD356E9" w:rsidR="00606F16" w:rsidRPr="00134BB6" w:rsidRDefault="00606F1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5B66" w:rsidRPr="00134BB6" w14:paraId="51C204CD" w14:textId="77777777" w:rsidTr="004E6D91">
        <w:trPr>
          <w:trHeight w:val="2060"/>
        </w:trPr>
        <w:tc>
          <w:tcPr>
            <w:tcW w:w="3741" w:type="dxa"/>
          </w:tcPr>
          <w:p w14:paraId="736F6F6A" w14:textId="77777777" w:rsidR="00C93457" w:rsidRPr="00915987" w:rsidRDefault="00C93457" w:rsidP="00C93457">
            <w:r w:rsidRPr="00915987">
              <w:t>Region Board Update</w:t>
            </w:r>
          </w:p>
          <w:p w14:paraId="15123869" w14:textId="77777777" w:rsidR="00C93457" w:rsidRPr="00915987" w:rsidRDefault="00C93457" w:rsidP="00C93457">
            <w:r w:rsidRPr="00915987">
              <w:t>Recruitment for 2</w:t>
            </w:r>
            <w:r w:rsidRPr="00915987">
              <w:rPr>
                <w:vertAlign w:val="superscript"/>
              </w:rPr>
              <w:t>nd</w:t>
            </w:r>
            <w:r w:rsidRPr="00915987">
              <w:t xml:space="preserve"> VP</w:t>
            </w:r>
          </w:p>
          <w:p w14:paraId="770AD435" w14:textId="77777777" w:rsidR="00C93457" w:rsidRPr="00915987" w:rsidRDefault="00C93457" w:rsidP="00C9345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865E295" w14:textId="4CCADA0B" w:rsidR="00F85B66" w:rsidRPr="00C93457" w:rsidRDefault="00E53EA6" w:rsidP="00C93457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risti / </w:t>
            </w:r>
            <w:r w:rsidR="00C93457" w:rsidRPr="00C93457">
              <w:rPr>
                <w:rFonts w:ascii="Times New Roman" w:hAnsi="Times New Roman" w:cs="Times New Roman"/>
              </w:rPr>
              <w:t>Group Discussion</w:t>
            </w:r>
          </w:p>
        </w:tc>
        <w:tc>
          <w:tcPr>
            <w:tcW w:w="6687" w:type="dxa"/>
          </w:tcPr>
          <w:p w14:paraId="20920847" w14:textId="77777777" w:rsidR="00814F9B" w:rsidRDefault="00C93457" w:rsidP="00C9345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78786D">
              <w:rPr>
                <w:rFonts w:ascii="Times New Roman" w:hAnsi="Times New Roman" w:cs="Times New Roman"/>
                <w:sz w:val="24"/>
                <w:szCs w:val="24"/>
              </w:rPr>
              <w:t>Communication Coordina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</w:p>
          <w:p w14:paraId="5A1EF239" w14:textId="449B9AE4" w:rsidR="00C93457" w:rsidRDefault="00C93457" w:rsidP="00C9345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board position - Crystal Robinson is interested in role</w:t>
            </w:r>
          </w:p>
          <w:p w14:paraId="703F4E9E" w14:textId="77777777" w:rsidR="00C93457" w:rsidRDefault="00C93457" w:rsidP="00C9345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re is a power point to explain Nursing Network </w:t>
            </w:r>
          </w:p>
          <w:p w14:paraId="57B25587" w14:textId="77777777" w:rsidR="00F85B66" w:rsidRPr="00C44E4A" w:rsidRDefault="00F85B66" w:rsidP="00E53EA6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6F880F5B" w14:textId="45547416" w:rsidR="00F85B66" w:rsidRPr="00134BB6" w:rsidRDefault="00C93457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045E8">
              <w:t>Please update ASPAN profile with photo</w:t>
            </w:r>
          </w:p>
        </w:tc>
      </w:tr>
      <w:tr w:rsidR="000A13A4" w:rsidRPr="00134BB6" w14:paraId="20CF352D" w14:textId="77777777" w:rsidTr="003C50E3">
        <w:trPr>
          <w:trHeight w:val="1241"/>
        </w:trPr>
        <w:tc>
          <w:tcPr>
            <w:tcW w:w="3741" w:type="dxa"/>
          </w:tcPr>
          <w:p w14:paraId="169557CA" w14:textId="77777777" w:rsidR="000A13A4" w:rsidRDefault="000A13A4" w:rsidP="00C93457">
            <w:r>
              <w:t xml:space="preserve">Gold Leaf Jan. 24 – Dec. 24 </w:t>
            </w:r>
          </w:p>
          <w:p w14:paraId="4B20602B" w14:textId="77777777" w:rsidR="000A13A4" w:rsidRDefault="000A13A4" w:rsidP="00C93457">
            <w:r>
              <w:t>NE Region collects for Patty Charles in the upcoming year</w:t>
            </w:r>
          </w:p>
          <w:p w14:paraId="4E718BE8" w14:textId="77777777" w:rsidR="00CD1658" w:rsidRDefault="00CD1658" w:rsidP="00C93457"/>
          <w:p w14:paraId="2637E1FD" w14:textId="574C3174" w:rsidR="000A13A4" w:rsidRPr="00915987" w:rsidRDefault="000A13A4" w:rsidP="00933126"/>
        </w:tc>
        <w:tc>
          <w:tcPr>
            <w:tcW w:w="6687" w:type="dxa"/>
          </w:tcPr>
          <w:p w14:paraId="5B112C69" w14:textId="77777777" w:rsidR="00933126" w:rsidRDefault="00933126" w:rsidP="00933126">
            <w:r>
              <w:t xml:space="preserve">Newsletter Winner – The News </w:t>
            </w:r>
            <w:proofErr w:type="gramStart"/>
            <w:r>
              <w:t>Leak !!</w:t>
            </w:r>
            <w:proofErr w:type="gramEnd"/>
            <w:r>
              <w:t xml:space="preserve"> Congrats to Lynette for all her hard work!</w:t>
            </w:r>
          </w:p>
          <w:p w14:paraId="48E56447" w14:textId="59F00A09" w:rsidR="000A13A4" w:rsidRPr="0078786D" w:rsidRDefault="00933126" w:rsidP="00C9345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yeopener State Newsletter Hazzel Gomez </w:t>
            </w:r>
            <w:r w:rsidR="003C50E3">
              <w:rPr>
                <w:rFonts w:ascii="Times New Roman" w:hAnsi="Times New Roman" w:cs="Times New Roman"/>
                <w:sz w:val="24"/>
                <w:szCs w:val="24"/>
              </w:rPr>
              <w:t>– articles due before 11/15/24 for final 2024 Newsletter</w:t>
            </w:r>
          </w:p>
        </w:tc>
        <w:tc>
          <w:tcPr>
            <w:tcW w:w="3318" w:type="dxa"/>
          </w:tcPr>
          <w:p w14:paraId="2344C891" w14:textId="77777777" w:rsidR="000A13A4" w:rsidRPr="001045E8" w:rsidRDefault="000A13A4" w:rsidP="00F85B66"/>
        </w:tc>
      </w:tr>
      <w:tr w:rsidR="00F85B66" w:rsidRPr="00134BB6" w14:paraId="751FCB20" w14:textId="77777777" w:rsidTr="004E6D91">
        <w:trPr>
          <w:trHeight w:val="2060"/>
        </w:trPr>
        <w:tc>
          <w:tcPr>
            <w:tcW w:w="3741" w:type="dxa"/>
          </w:tcPr>
          <w:p w14:paraId="0C8F06BD" w14:textId="77777777" w:rsidR="002261CF" w:rsidRDefault="002261CF" w:rsidP="002261CF">
            <w:r>
              <w:lastRenderedPageBreak/>
              <w:t>Education Committee Update</w:t>
            </w:r>
          </w:p>
          <w:p w14:paraId="06ECE86F" w14:textId="77777777" w:rsidR="00F85B66" w:rsidRDefault="00F85B66" w:rsidP="005A354B"/>
          <w:p w14:paraId="26D20BD4" w14:textId="73A22F11" w:rsidR="005A354B" w:rsidRPr="005A354B" w:rsidRDefault="005A354B" w:rsidP="005A354B">
            <w:r>
              <w:t>Elaine Mueller / Group Discussion</w:t>
            </w:r>
          </w:p>
        </w:tc>
        <w:tc>
          <w:tcPr>
            <w:tcW w:w="6687" w:type="dxa"/>
          </w:tcPr>
          <w:p w14:paraId="0805D562" w14:textId="77777777" w:rsidR="00F85B66" w:rsidRDefault="003C50E3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C34EF1">
              <w:rPr>
                <w:rFonts w:ascii="Times New Roman" w:hAnsi="Times New Roman" w:cs="Times New Roman"/>
                <w:szCs w:val="22"/>
              </w:rPr>
              <w:t>ORA</w:t>
            </w:r>
            <w:proofErr w:type="gramEnd"/>
            <w:r w:rsidRPr="00C34EF1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C34EF1">
              <w:rPr>
                <w:rFonts w:ascii="Times New Roman" w:hAnsi="Times New Roman" w:cs="Times New Roman"/>
                <w:szCs w:val="22"/>
              </w:rPr>
              <w:t>we doubled our points from last year (161.75 in 2023</w:t>
            </w:r>
            <w:r w:rsidR="002343BF">
              <w:rPr>
                <w:rFonts w:ascii="Times New Roman" w:hAnsi="Times New Roman" w:cs="Times New Roman"/>
                <w:szCs w:val="22"/>
              </w:rPr>
              <w:t xml:space="preserve">/302.25 in 2024) </w:t>
            </w:r>
            <w:r w:rsidR="004038CA">
              <w:rPr>
                <w:rFonts w:ascii="Times New Roman" w:hAnsi="Times New Roman" w:cs="Times New Roman"/>
                <w:szCs w:val="22"/>
              </w:rPr>
              <w:t>2025 will be great!</w:t>
            </w:r>
          </w:p>
          <w:p w14:paraId="0B8F992C" w14:textId="77777777" w:rsidR="004038CA" w:rsidRDefault="004038CA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31C8E91" w14:textId="43D6884B" w:rsidR="004038CA" w:rsidRPr="00C34EF1" w:rsidRDefault="004038CA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ongratulations to Niera Santos! She is newly certified</w:t>
            </w:r>
            <w:r w:rsidR="005A354B">
              <w:rPr>
                <w:rFonts w:ascii="Times New Roman" w:hAnsi="Times New Roman" w:cs="Times New Roman"/>
                <w:szCs w:val="22"/>
              </w:rPr>
              <w:t xml:space="preserve">; she will submit an article about certification </w:t>
            </w:r>
          </w:p>
        </w:tc>
        <w:tc>
          <w:tcPr>
            <w:tcW w:w="3318" w:type="dxa"/>
          </w:tcPr>
          <w:p w14:paraId="5996469D" w14:textId="77777777" w:rsidR="00F85B66" w:rsidRPr="00134BB6" w:rsidRDefault="00F85B66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07C4A" w:rsidRPr="00134BB6" w14:paraId="77FE5C8C" w14:textId="77777777" w:rsidTr="004E6D91">
        <w:trPr>
          <w:trHeight w:val="2060"/>
        </w:trPr>
        <w:tc>
          <w:tcPr>
            <w:tcW w:w="3741" w:type="dxa"/>
          </w:tcPr>
          <w:p w14:paraId="148D1431" w14:textId="77777777" w:rsidR="00E07C4A" w:rsidRDefault="00E07C4A" w:rsidP="002261CF">
            <w:r>
              <w:t>Scholarship Application:</w:t>
            </w:r>
          </w:p>
          <w:p w14:paraId="6DCFD75B" w14:textId="77777777" w:rsidR="00E07C4A" w:rsidRDefault="00E07C4A" w:rsidP="00172BC2">
            <w:pPr>
              <w:pStyle w:val="ListParagraph"/>
              <w:numPr>
                <w:ilvl w:val="0"/>
                <w:numId w:val="3"/>
              </w:numPr>
            </w:pPr>
            <w:r>
              <w:t>Budget amount for scholarships</w:t>
            </w:r>
          </w:p>
          <w:p w14:paraId="2F86B371" w14:textId="77777777" w:rsidR="00172BC2" w:rsidRDefault="00E07C4A" w:rsidP="00172BC2">
            <w:pPr>
              <w:pStyle w:val="ListParagraph"/>
              <w:numPr>
                <w:ilvl w:val="0"/>
                <w:numId w:val="3"/>
              </w:numPr>
            </w:pPr>
            <w:r>
              <w:t xml:space="preserve">How many should we attempt to grant? </w:t>
            </w:r>
          </w:p>
          <w:p w14:paraId="0A5695DF" w14:textId="77777777" w:rsidR="00E07C4A" w:rsidRDefault="00E07C4A" w:rsidP="00172BC2">
            <w:pPr>
              <w:pStyle w:val="ListParagraph"/>
              <w:numPr>
                <w:ilvl w:val="0"/>
                <w:numId w:val="3"/>
              </w:numPr>
            </w:pPr>
            <w:r>
              <w:t>The recipients must submit articles to News Leak or Eyeopener and expense form to Treasurer</w:t>
            </w:r>
          </w:p>
          <w:p w14:paraId="640C80ED" w14:textId="185BEB36" w:rsidR="00172BC2" w:rsidRPr="00172BC2" w:rsidRDefault="00172BC2" w:rsidP="00172BC2">
            <w:r w:rsidRPr="00172BC2">
              <w:t>Group Discussion</w:t>
            </w:r>
          </w:p>
        </w:tc>
        <w:tc>
          <w:tcPr>
            <w:tcW w:w="6687" w:type="dxa"/>
          </w:tcPr>
          <w:p w14:paraId="7BC975E2" w14:textId="77777777" w:rsidR="00172BC2" w:rsidRDefault="00172BC2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risti stated we have one submission this fiscal year</w:t>
            </w:r>
          </w:p>
          <w:p w14:paraId="10A247EF" w14:textId="1579D7AC" w:rsidR="00172BC2" w:rsidRDefault="00172BC2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risti stated would like to meet offline to discuss scholarship submission</w:t>
            </w:r>
          </w:p>
          <w:p w14:paraId="3B1B2D40" w14:textId="77777777" w:rsidR="00172BC2" w:rsidRDefault="00172BC2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Kristi recommended to consider 8 scholarships this year</w:t>
            </w:r>
          </w:p>
          <w:p w14:paraId="5195383C" w14:textId="77777777" w:rsidR="00172BC2" w:rsidRDefault="00172BC2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$100 / scholarship</w:t>
            </w:r>
          </w:p>
          <w:p w14:paraId="31E6A1B9" w14:textId="77777777" w:rsidR="00F93444" w:rsidRDefault="00F93444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6431B310" w14:textId="1D6138E4" w:rsidR="00F93444" w:rsidRDefault="00F93444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erry B. asked if a scholarship can be granted for an event/class that happened in the past</w:t>
            </w:r>
          </w:p>
          <w:p w14:paraId="1471A9F4" w14:textId="7444957D" w:rsidR="00F93444" w:rsidRDefault="00F93444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Group discussion was that scholarship had to be used for a future event and recipients must submit an article after the event and an expense form, then they will receive reimbursement</w:t>
            </w:r>
          </w:p>
          <w:p w14:paraId="4EBAE342" w14:textId="06D36B50" w:rsidR="00F93444" w:rsidRPr="00C34EF1" w:rsidRDefault="00F93444" w:rsidP="00172BC2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72AD28AD" w14:textId="77777777" w:rsidR="00E07C4A" w:rsidRPr="00134BB6" w:rsidRDefault="00E07C4A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07C4A" w:rsidRPr="00134BB6" w14:paraId="417002E5" w14:textId="77777777" w:rsidTr="00F93444">
        <w:trPr>
          <w:trHeight w:val="1664"/>
        </w:trPr>
        <w:tc>
          <w:tcPr>
            <w:tcW w:w="3741" w:type="dxa"/>
          </w:tcPr>
          <w:p w14:paraId="4F204969" w14:textId="33E6EF6B" w:rsidR="00E07C4A" w:rsidRDefault="00172BC2" w:rsidP="002261CF">
            <w:r>
              <w:t>Volunteer Opportunities</w:t>
            </w:r>
          </w:p>
        </w:tc>
        <w:tc>
          <w:tcPr>
            <w:tcW w:w="6687" w:type="dxa"/>
          </w:tcPr>
          <w:p w14:paraId="57565350" w14:textId="77777777" w:rsidR="00E07C4A" w:rsidRDefault="00172BC2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ission Arlington – 10/19/24 9 am – 12 pm / participants should wear TAPAN T-Shirts / if you want to join, contact Kim and Niera</w:t>
            </w:r>
          </w:p>
          <w:p w14:paraId="2BCE8A1B" w14:textId="77777777" w:rsidR="00172BC2" w:rsidRDefault="00172BC2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hanksgiving Boxes</w:t>
            </w:r>
          </w:p>
          <w:p w14:paraId="5A2B2EAC" w14:textId="77777777" w:rsidR="00172BC2" w:rsidRDefault="00172BC2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hristmas Wreaths 12/14/24</w:t>
            </w:r>
          </w:p>
          <w:p w14:paraId="24AD21BB" w14:textId="5F6897E5" w:rsidR="00172BC2" w:rsidRPr="00C34EF1" w:rsidRDefault="00172BC2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Operation Christmas 12/21/24</w:t>
            </w:r>
          </w:p>
        </w:tc>
        <w:tc>
          <w:tcPr>
            <w:tcW w:w="3318" w:type="dxa"/>
          </w:tcPr>
          <w:p w14:paraId="20F3BB95" w14:textId="77777777" w:rsidR="00E07C4A" w:rsidRPr="00134BB6" w:rsidRDefault="00E07C4A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07C4A" w:rsidRPr="00134BB6" w14:paraId="6D295C14" w14:textId="77777777" w:rsidTr="004E6D91">
        <w:trPr>
          <w:trHeight w:val="2060"/>
        </w:trPr>
        <w:tc>
          <w:tcPr>
            <w:tcW w:w="3741" w:type="dxa"/>
          </w:tcPr>
          <w:p w14:paraId="421FE80E" w14:textId="77777777" w:rsidR="00E07C4A" w:rsidRDefault="00F93444" w:rsidP="002261CF">
            <w:r>
              <w:t>GOALS for 2024-2025</w:t>
            </w:r>
          </w:p>
          <w:p w14:paraId="3AAB5314" w14:textId="77777777" w:rsidR="00F93444" w:rsidRDefault="00F93444" w:rsidP="002261CF"/>
          <w:p w14:paraId="00DF0443" w14:textId="6B84D3BF" w:rsidR="00F93444" w:rsidRDefault="00F93444" w:rsidP="002261CF">
            <w:r>
              <w:t xml:space="preserve">Group Discussion </w:t>
            </w:r>
          </w:p>
        </w:tc>
        <w:tc>
          <w:tcPr>
            <w:tcW w:w="6687" w:type="dxa"/>
          </w:tcPr>
          <w:p w14:paraId="0BD27D00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rth and East Region TAPAN Goals 2024-2025 </w:t>
            </w:r>
          </w:p>
          <w:p w14:paraId="44F7ADAE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 The N&amp;E Region will host 8 general meetings before 8/31/25 </w:t>
            </w:r>
          </w:p>
          <w:p w14:paraId="5260001A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 Three members from the N&amp;E Region will attend PDI </w:t>
            </w:r>
          </w:p>
          <w:p w14:paraId="7C0F0C5C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 The N&amp;E Region will host 5 or more community activities by 8/31/2025 (Wreaths, Christmas Child,</w:t>
            </w:r>
            <w:r>
              <w:rPr>
                <w:color w:val="000000"/>
                <w:sz w:val="27"/>
                <w:szCs w:val="27"/>
              </w:rPr>
              <w:t xml:space="preserve"> </w:t>
            </w: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ll bottles, socks, hygiene products, Flags for Fallen Heros, Project Cure, NTFB) </w:t>
            </w:r>
          </w:p>
          <w:p w14:paraId="61B92708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 The N&amp;E Region will offer education with 5 CE’s by 8/31/2025 </w:t>
            </w:r>
            <w:proofErr w:type="gramStart"/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 PANAW</w:t>
            </w:r>
            <w:proofErr w:type="gramEnd"/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PAN Review ) </w:t>
            </w:r>
          </w:p>
          <w:p w14:paraId="0B4D3F84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 The N&amp;E Region will submit an application for Bluebonnet Award for 2025 </w:t>
            </w:r>
          </w:p>
          <w:p w14:paraId="3399EE00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. The N&amp;E Region will submit an application for the ORA Award for 2025 with at least 300 points </w:t>
            </w:r>
          </w:p>
          <w:p w14:paraId="10102EC2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7. The N&amp;E Region will award scholarships to 3% of the membership (this is 8 scholarships before 8/31/2025) </w:t>
            </w:r>
          </w:p>
          <w:p w14:paraId="0CD0369E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8. The N&amp;E Region will increase new membership by 5%, which is 14 new members, by 8/31/2025 </w:t>
            </w:r>
          </w:p>
          <w:p w14:paraId="713F6F0D" w14:textId="77777777" w:rsidR="00F93444" w:rsidRPr="00F93444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9. The N&amp;E Region will publish 2 region newsletters by 8/31/2025 and submit for award at state conference </w:t>
            </w:r>
          </w:p>
          <w:p w14:paraId="06B32F59" w14:textId="2ACC0DF0" w:rsidR="00E07C4A" w:rsidRPr="00C34EF1" w:rsidRDefault="00F93444" w:rsidP="00F85B66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F93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 The N&amp;E Region will submit articles to the Eyeopener</w:t>
            </w:r>
          </w:p>
        </w:tc>
        <w:tc>
          <w:tcPr>
            <w:tcW w:w="3318" w:type="dxa"/>
          </w:tcPr>
          <w:p w14:paraId="232C14DE" w14:textId="77777777" w:rsidR="00E07C4A" w:rsidRPr="00134BB6" w:rsidRDefault="00E07C4A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5DC0" w:rsidRPr="00134BB6" w14:paraId="0D57560E" w14:textId="77777777" w:rsidTr="004E6D91">
        <w:trPr>
          <w:trHeight w:val="2060"/>
        </w:trPr>
        <w:tc>
          <w:tcPr>
            <w:tcW w:w="3741" w:type="dxa"/>
          </w:tcPr>
          <w:p w14:paraId="676AF639" w14:textId="2F7BE5D0" w:rsidR="00E85DC0" w:rsidRDefault="00E85DC0" w:rsidP="002261CF">
            <w:r>
              <w:t xml:space="preserve">Miscellaneous: </w:t>
            </w:r>
          </w:p>
        </w:tc>
        <w:tc>
          <w:tcPr>
            <w:tcW w:w="6687" w:type="dxa"/>
          </w:tcPr>
          <w:p w14:paraId="274B0775" w14:textId="77777777" w:rsidR="00E85DC0" w:rsidRDefault="008541F8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are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ost cannot be UTSW / educator okay / Louise cannot host this time / approximately 20 people </w:t>
            </w:r>
            <w:r w:rsidR="0084673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owed</w:t>
            </w:r>
          </w:p>
          <w:p w14:paraId="6B1724EE" w14:textId="77777777" w:rsidR="00846738" w:rsidRDefault="00846738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17AD02E" w14:textId="77777777" w:rsidR="00846738" w:rsidRDefault="00846738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rri asked how the meeting links were being sent? </w:t>
            </w:r>
            <w:r w:rsidR="007653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e and others had issues trying to log in though Nursing Network. Kristi stated it’s also on </w:t>
            </w:r>
            <w:proofErr w:type="spellStart"/>
            <w:r w:rsidR="007653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cebook</w:t>
            </w:r>
            <w:proofErr w:type="spellEnd"/>
            <w:r w:rsidR="0054596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ge. </w:t>
            </w:r>
          </w:p>
          <w:p w14:paraId="41208011" w14:textId="77777777" w:rsidR="00545963" w:rsidRDefault="00545963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D74E970" w14:textId="724A0AE7" w:rsidR="00545963" w:rsidRPr="00F93444" w:rsidRDefault="00545963" w:rsidP="00F85B66">
            <w:pPr>
              <w:pStyle w:val="PlainText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rri stated she will </w:t>
            </w:r>
            <w:r w:rsidR="00D522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clude her term as secretary next August 2025</w:t>
            </w:r>
            <w:r w:rsidR="002671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Open secretary board position after that. If anyone is interested, she can train</w:t>
            </w:r>
          </w:p>
        </w:tc>
        <w:tc>
          <w:tcPr>
            <w:tcW w:w="3318" w:type="dxa"/>
          </w:tcPr>
          <w:p w14:paraId="592C2369" w14:textId="77777777" w:rsidR="00E85DC0" w:rsidRPr="00134BB6" w:rsidRDefault="00E85DC0" w:rsidP="00F85B6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5F4E9A1C" w:rsidR="00D42177" w:rsidRPr="00172BC2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  <w:r w:rsidR="00172BC2" w:rsidRPr="00172BC2">
        <w:rPr>
          <w:rFonts w:asciiTheme="minorHAnsi" w:hAnsiTheme="minorHAnsi" w:cstheme="minorHAnsi"/>
          <w:bCs/>
          <w:sz w:val="22"/>
          <w:szCs w:val="22"/>
        </w:rPr>
        <w:t xml:space="preserve">10:19 </w:t>
      </w:r>
      <w:r w:rsidR="00900073">
        <w:rPr>
          <w:rFonts w:asciiTheme="minorHAnsi" w:hAnsiTheme="minorHAnsi" w:cstheme="minorHAnsi"/>
          <w:bCs/>
          <w:sz w:val="22"/>
          <w:szCs w:val="22"/>
        </w:rPr>
        <w:t>AM</w:t>
      </w:r>
    </w:p>
    <w:p w14:paraId="0B154676" w14:textId="77777777" w:rsidR="00D42177" w:rsidRPr="00172BC2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4A3CCF38" w14:textId="6F31977D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72BC2">
        <w:rPr>
          <w:rFonts w:asciiTheme="minorHAnsi" w:hAnsiTheme="minorHAnsi" w:cstheme="minorHAnsi"/>
          <w:sz w:val="22"/>
          <w:szCs w:val="22"/>
        </w:rPr>
        <w:t>November 8, 2024 6:15 pm / In-Person for those attending PDI; TEAMS for others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337D891C" w:rsidR="00D42177" w:rsidRPr="00172BC2" w:rsidRDefault="00205D67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  </w:t>
      </w:r>
      <w:r w:rsidR="00172BC2">
        <w:rPr>
          <w:rFonts w:asciiTheme="minorHAnsi" w:hAnsiTheme="minorHAnsi" w:cstheme="minorHAnsi"/>
          <w:sz w:val="22"/>
          <w:szCs w:val="22"/>
        </w:rPr>
        <w:t>Terri Lytle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172BC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72BC2" w:rsidRPr="00172BC2">
        <w:rPr>
          <w:rFonts w:asciiTheme="minorHAnsi" w:hAnsiTheme="minorHAnsi" w:cstheme="minorHAnsi"/>
          <w:bCs/>
          <w:sz w:val="22"/>
          <w:szCs w:val="22"/>
        </w:rPr>
        <w:t>October 24, 2024</w:t>
      </w:r>
    </w:p>
    <w:p w14:paraId="73315A46" w14:textId="77777777" w:rsidR="00FE4C4F" w:rsidRPr="00172BC2" w:rsidRDefault="00FE4C4F">
      <w:pPr>
        <w:rPr>
          <w:bCs/>
        </w:rPr>
      </w:pPr>
    </w:p>
    <w:sectPr w:rsidR="00FE4C4F" w:rsidRPr="00172BC2" w:rsidSect="002C0AF9">
      <w:headerReference w:type="default" r:id="rId7"/>
      <w:headerReference w:type="first" r:id="rId8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C32555" w14:textId="77777777" w:rsidR="001F0F9B" w:rsidRDefault="001F0F9B">
      <w:r>
        <w:separator/>
      </w:r>
    </w:p>
  </w:endnote>
  <w:endnote w:type="continuationSeparator" w:id="0">
    <w:p w14:paraId="7EEE9853" w14:textId="77777777" w:rsidR="001F0F9B" w:rsidRDefault="001F0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46E410" w14:textId="77777777" w:rsidR="001F0F9B" w:rsidRDefault="001F0F9B">
      <w:r>
        <w:separator/>
      </w:r>
    </w:p>
  </w:footnote>
  <w:footnote w:type="continuationSeparator" w:id="0">
    <w:p w14:paraId="1E8A76DD" w14:textId="77777777" w:rsidR="001F0F9B" w:rsidRDefault="001F0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543B2"/>
    <w:multiLevelType w:val="hybridMultilevel"/>
    <w:tmpl w:val="AEF6C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BB3F14"/>
    <w:multiLevelType w:val="hybridMultilevel"/>
    <w:tmpl w:val="5B74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FB020E"/>
    <w:multiLevelType w:val="hybridMultilevel"/>
    <w:tmpl w:val="F7AA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237305">
    <w:abstractNumId w:val="2"/>
  </w:num>
  <w:num w:numId="2" w16cid:durableId="1343896057">
    <w:abstractNumId w:val="1"/>
  </w:num>
  <w:num w:numId="3" w16cid:durableId="688726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MqgFAIDorqctAAAA"/>
  </w:docVars>
  <w:rsids>
    <w:rsidRoot w:val="00D42177"/>
    <w:rsid w:val="00024E73"/>
    <w:rsid w:val="00025FDC"/>
    <w:rsid w:val="000328E6"/>
    <w:rsid w:val="0003737E"/>
    <w:rsid w:val="00051F50"/>
    <w:rsid w:val="00067F2C"/>
    <w:rsid w:val="000701FF"/>
    <w:rsid w:val="000740E3"/>
    <w:rsid w:val="000959C3"/>
    <w:rsid w:val="000A13A4"/>
    <w:rsid w:val="000A1C04"/>
    <w:rsid w:val="000B3860"/>
    <w:rsid w:val="000B5F8D"/>
    <w:rsid w:val="000C3C74"/>
    <w:rsid w:val="000D4A8E"/>
    <w:rsid w:val="000D546A"/>
    <w:rsid w:val="000E0572"/>
    <w:rsid w:val="000E0B09"/>
    <w:rsid w:val="001045E8"/>
    <w:rsid w:val="00106F24"/>
    <w:rsid w:val="001138D0"/>
    <w:rsid w:val="00123E2D"/>
    <w:rsid w:val="00132F07"/>
    <w:rsid w:val="001450EB"/>
    <w:rsid w:val="001547A7"/>
    <w:rsid w:val="00172BC2"/>
    <w:rsid w:val="001A5E40"/>
    <w:rsid w:val="001F0A8E"/>
    <w:rsid w:val="001F0F9B"/>
    <w:rsid w:val="0020184D"/>
    <w:rsid w:val="00205D67"/>
    <w:rsid w:val="002261CF"/>
    <w:rsid w:val="002302E4"/>
    <w:rsid w:val="002303FC"/>
    <w:rsid w:val="002343BF"/>
    <w:rsid w:val="0024437C"/>
    <w:rsid w:val="00261D45"/>
    <w:rsid w:val="00267192"/>
    <w:rsid w:val="0027267A"/>
    <w:rsid w:val="002C0AF9"/>
    <w:rsid w:val="002E5B43"/>
    <w:rsid w:val="002F5A2C"/>
    <w:rsid w:val="002F6920"/>
    <w:rsid w:val="00315959"/>
    <w:rsid w:val="00315E7B"/>
    <w:rsid w:val="003336EE"/>
    <w:rsid w:val="003339EA"/>
    <w:rsid w:val="00354340"/>
    <w:rsid w:val="0036456B"/>
    <w:rsid w:val="00387996"/>
    <w:rsid w:val="003A0B74"/>
    <w:rsid w:val="003C0960"/>
    <w:rsid w:val="003C50E3"/>
    <w:rsid w:val="003D31F8"/>
    <w:rsid w:val="004038CA"/>
    <w:rsid w:val="00423CB1"/>
    <w:rsid w:val="004331C2"/>
    <w:rsid w:val="00434B9D"/>
    <w:rsid w:val="00450E2C"/>
    <w:rsid w:val="00454F77"/>
    <w:rsid w:val="0046032D"/>
    <w:rsid w:val="004649FD"/>
    <w:rsid w:val="00466CA1"/>
    <w:rsid w:val="004944AE"/>
    <w:rsid w:val="004951EF"/>
    <w:rsid w:val="004A0CF5"/>
    <w:rsid w:val="004B26A5"/>
    <w:rsid w:val="004D0025"/>
    <w:rsid w:val="004D6D12"/>
    <w:rsid w:val="004F64C5"/>
    <w:rsid w:val="00504F19"/>
    <w:rsid w:val="005054A6"/>
    <w:rsid w:val="00505CCD"/>
    <w:rsid w:val="00510636"/>
    <w:rsid w:val="00523511"/>
    <w:rsid w:val="00534500"/>
    <w:rsid w:val="00545963"/>
    <w:rsid w:val="005501B9"/>
    <w:rsid w:val="005561E2"/>
    <w:rsid w:val="00566C01"/>
    <w:rsid w:val="00572A8E"/>
    <w:rsid w:val="00581035"/>
    <w:rsid w:val="005934DF"/>
    <w:rsid w:val="005A354B"/>
    <w:rsid w:val="005B7DF8"/>
    <w:rsid w:val="005C30FD"/>
    <w:rsid w:val="00606F16"/>
    <w:rsid w:val="00616309"/>
    <w:rsid w:val="00617A08"/>
    <w:rsid w:val="00625969"/>
    <w:rsid w:val="0063097B"/>
    <w:rsid w:val="00632F99"/>
    <w:rsid w:val="006505E3"/>
    <w:rsid w:val="006701D4"/>
    <w:rsid w:val="00677D4C"/>
    <w:rsid w:val="0068696E"/>
    <w:rsid w:val="00690A34"/>
    <w:rsid w:val="006A37FC"/>
    <w:rsid w:val="006C2A56"/>
    <w:rsid w:val="006D67EB"/>
    <w:rsid w:val="0072164A"/>
    <w:rsid w:val="007278B0"/>
    <w:rsid w:val="00731CFD"/>
    <w:rsid w:val="00757942"/>
    <w:rsid w:val="00764D05"/>
    <w:rsid w:val="00765353"/>
    <w:rsid w:val="00782E09"/>
    <w:rsid w:val="0078786D"/>
    <w:rsid w:val="007C0A6F"/>
    <w:rsid w:val="007D2BEF"/>
    <w:rsid w:val="007D6AFD"/>
    <w:rsid w:val="007F4F02"/>
    <w:rsid w:val="007F62D0"/>
    <w:rsid w:val="0080694B"/>
    <w:rsid w:val="00814F9B"/>
    <w:rsid w:val="00815EBC"/>
    <w:rsid w:val="008219B5"/>
    <w:rsid w:val="00825D54"/>
    <w:rsid w:val="00835968"/>
    <w:rsid w:val="00837666"/>
    <w:rsid w:val="008377F7"/>
    <w:rsid w:val="00846738"/>
    <w:rsid w:val="008521F6"/>
    <w:rsid w:val="008541F8"/>
    <w:rsid w:val="008912DD"/>
    <w:rsid w:val="008936BF"/>
    <w:rsid w:val="008A4072"/>
    <w:rsid w:val="008D0DD2"/>
    <w:rsid w:val="008D79F8"/>
    <w:rsid w:val="00900073"/>
    <w:rsid w:val="009120D0"/>
    <w:rsid w:val="00915987"/>
    <w:rsid w:val="00933126"/>
    <w:rsid w:val="009545ED"/>
    <w:rsid w:val="009726E1"/>
    <w:rsid w:val="00990576"/>
    <w:rsid w:val="009B2C27"/>
    <w:rsid w:val="009B4594"/>
    <w:rsid w:val="009C1D7E"/>
    <w:rsid w:val="009F4607"/>
    <w:rsid w:val="00A02E98"/>
    <w:rsid w:val="00A11448"/>
    <w:rsid w:val="00A114AD"/>
    <w:rsid w:val="00A12A38"/>
    <w:rsid w:val="00A172B2"/>
    <w:rsid w:val="00A43D2A"/>
    <w:rsid w:val="00A47CB2"/>
    <w:rsid w:val="00A54BCE"/>
    <w:rsid w:val="00A706E1"/>
    <w:rsid w:val="00A75F9D"/>
    <w:rsid w:val="00A773D4"/>
    <w:rsid w:val="00A924C7"/>
    <w:rsid w:val="00A97298"/>
    <w:rsid w:val="00AA4F46"/>
    <w:rsid w:val="00AA61CB"/>
    <w:rsid w:val="00AC079B"/>
    <w:rsid w:val="00AD08A4"/>
    <w:rsid w:val="00AD1D64"/>
    <w:rsid w:val="00AD3017"/>
    <w:rsid w:val="00AE4FBD"/>
    <w:rsid w:val="00AF4A85"/>
    <w:rsid w:val="00B243B2"/>
    <w:rsid w:val="00B25F46"/>
    <w:rsid w:val="00B30B43"/>
    <w:rsid w:val="00B5708F"/>
    <w:rsid w:val="00B6371B"/>
    <w:rsid w:val="00B7449C"/>
    <w:rsid w:val="00B7791D"/>
    <w:rsid w:val="00BA52B4"/>
    <w:rsid w:val="00BC159E"/>
    <w:rsid w:val="00BC66CC"/>
    <w:rsid w:val="00BD0BF0"/>
    <w:rsid w:val="00C05C45"/>
    <w:rsid w:val="00C12569"/>
    <w:rsid w:val="00C17ED2"/>
    <w:rsid w:val="00C20165"/>
    <w:rsid w:val="00C26518"/>
    <w:rsid w:val="00C3466D"/>
    <w:rsid w:val="00C34EF1"/>
    <w:rsid w:val="00C57649"/>
    <w:rsid w:val="00C60E67"/>
    <w:rsid w:val="00C700B8"/>
    <w:rsid w:val="00C71ADB"/>
    <w:rsid w:val="00C83724"/>
    <w:rsid w:val="00C90834"/>
    <w:rsid w:val="00C93457"/>
    <w:rsid w:val="00CA0005"/>
    <w:rsid w:val="00CA1316"/>
    <w:rsid w:val="00CA1DD5"/>
    <w:rsid w:val="00CC1DF4"/>
    <w:rsid w:val="00CC6311"/>
    <w:rsid w:val="00CD1658"/>
    <w:rsid w:val="00CF5318"/>
    <w:rsid w:val="00D23AAE"/>
    <w:rsid w:val="00D34B27"/>
    <w:rsid w:val="00D42177"/>
    <w:rsid w:val="00D522EE"/>
    <w:rsid w:val="00D56938"/>
    <w:rsid w:val="00D61C46"/>
    <w:rsid w:val="00D62D66"/>
    <w:rsid w:val="00D912D4"/>
    <w:rsid w:val="00D92140"/>
    <w:rsid w:val="00DA53CA"/>
    <w:rsid w:val="00DB1DA8"/>
    <w:rsid w:val="00DC4A86"/>
    <w:rsid w:val="00DC6CBD"/>
    <w:rsid w:val="00DE3959"/>
    <w:rsid w:val="00DE3B1E"/>
    <w:rsid w:val="00E07C4A"/>
    <w:rsid w:val="00E13927"/>
    <w:rsid w:val="00E13F70"/>
    <w:rsid w:val="00E2177C"/>
    <w:rsid w:val="00E37A0C"/>
    <w:rsid w:val="00E53EA6"/>
    <w:rsid w:val="00E66958"/>
    <w:rsid w:val="00E67AC6"/>
    <w:rsid w:val="00E85DC0"/>
    <w:rsid w:val="00E86EF0"/>
    <w:rsid w:val="00E96030"/>
    <w:rsid w:val="00EB2D7D"/>
    <w:rsid w:val="00EB4304"/>
    <w:rsid w:val="00EC6064"/>
    <w:rsid w:val="00EC6246"/>
    <w:rsid w:val="00ED6B09"/>
    <w:rsid w:val="00F05965"/>
    <w:rsid w:val="00F26EEA"/>
    <w:rsid w:val="00F2796C"/>
    <w:rsid w:val="00F34689"/>
    <w:rsid w:val="00F47FD6"/>
    <w:rsid w:val="00F5344C"/>
    <w:rsid w:val="00F563B2"/>
    <w:rsid w:val="00F66C82"/>
    <w:rsid w:val="00F67CA1"/>
    <w:rsid w:val="00F74416"/>
    <w:rsid w:val="00F80D00"/>
    <w:rsid w:val="00F85B66"/>
    <w:rsid w:val="00F93444"/>
    <w:rsid w:val="00FB7F69"/>
    <w:rsid w:val="00FC20A7"/>
    <w:rsid w:val="00FE4C4F"/>
    <w:rsid w:val="00FE5C7A"/>
    <w:rsid w:val="00FF084A"/>
    <w:rsid w:val="00FF0E93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45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5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11-16T16:10:00Z</dcterms:created>
  <dcterms:modified xsi:type="dcterms:W3CDTF">2024-11-16T16:10:00Z</dcterms:modified>
</cp:coreProperties>
</file>